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CF212" w14:textId="0E27F294" w:rsidR="00DD326F" w:rsidRPr="004A75EF" w:rsidRDefault="001B0FAE" w:rsidP="5C0A44F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w:drawing>
          <wp:anchor distT="0" distB="0" distL="0" distR="0" simplePos="0" relativeHeight="251660288" behindDoc="0" locked="0" layoutInCell="1" allowOverlap="1" wp14:anchorId="06086AC0" wp14:editId="6510CE5A">
            <wp:simplePos x="0" y="0"/>
            <wp:positionH relativeFrom="page">
              <wp:posOffset>108642</wp:posOffset>
            </wp:positionH>
            <wp:positionV relativeFrom="line">
              <wp:posOffset>-755939</wp:posOffset>
            </wp:positionV>
            <wp:extent cx="1294645" cy="1149290"/>
            <wp:effectExtent l="0" t="0" r="1270" b="0"/>
            <wp:wrapNone/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ErBlanco.png" descr="ErBlanco.png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33"/>
                    <a:stretch/>
                  </pic:blipFill>
                  <pic:spPr bwMode="auto">
                    <a:xfrm>
                      <a:off x="0" y="0"/>
                      <a:ext cx="1296326" cy="1150782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0EEC"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445DEAE2" wp14:editId="04D70E5A">
                <wp:simplePos x="0" y="0"/>
                <wp:positionH relativeFrom="page">
                  <wp:posOffset>-133350</wp:posOffset>
                </wp:positionH>
                <wp:positionV relativeFrom="line">
                  <wp:posOffset>-810260</wp:posOffset>
                </wp:positionV>
                <wp:extent cx="7683500" cy="1287780"/>
                <wp:effectExtent l="0" t="0" r="0" b="7620"/>
                <wp:wrapNone/>
                <wp:docPr id="9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0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5661DEB">
              <v:rect id="officeArt object" style="position:absolute;margin-left:-10.5pt;margin-top:-63.8pt;width:605pt;height:101.4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3C25C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">
                <v:stroke miterlimit="4"/>
                <w10:wrap anchorx="page" anchory="line"/>
              </v:rect>
            </w:pict>
          </mc:Fallback>
        </mc:AlternateContent>
      </w:r>
      <w:r w:rsidR="003E1C5F" w:rsidRPr="004A75EF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792B5CB0" wp14:editId="41B69A0F">
                <wp:simplePos x="0" y="0"/>
                <wp:positionH relativeFrom="page">
                  <wp:posOffset>0</wp:posOffset>
                </wp:positionH>
                <wp:positionV relativeFrom="line">
                  <wp:posOffset>-803910</wp:posOffset>
                </wp:positionV>
                <wp:extent cx="7559675" cy="1287780"/>
                <wp:effectExtent l="0" t="0" r="3175" b="7620"/>
                <wp:wrapNone/>
                <wp:docPr id="1073741847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2B91BCD">
              <v:rect id="officeArt object" style="position:absolute;margin-left:0;margin-top:-63.3pt;width:595.25pt;height:101.4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00201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">
                <v:stroke miterlimit="4"/>
                <w10:wrap anchorx="page" anchory="line"/>
              </v:rect>
            </w:pict>
          </mc:Fallback>
        </mc:AlternateContent>
      </w:r>
    </w:p>
    <w:p w14:paraId="79152E64" w14:textId="21DBF5DF" w:rsidR="00EF1F60" w:rsidRPr="004A75EF" w:rsidRDefault="00EF1F60" w:rsidP="008615E0">
      <w:pPr>
        <w:tabs>
          <w:tab w:val="left" w:pos="142"/>
        </w:tabs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0E7442EF" w14:textId="77777777" w:rsidR="00B8280B" w:rsidRPr="004A75EF" w:rsidRDefault="00B8280B" w:rsidP="00EE50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22"/>
          <w:szCs w:val="22"/>
          <w:bdr w:val="none" w:sz="0" w:space="0" w:color="auto"/>
          <w:lang w:eastAsia="it-IT"/>
        </w:rPr>
      </w:pPr>
    </w:p>
    <w:p w14:paraId="15061643" w14:textId="114E79DE" w:rsidR="00FB7467" w:rsidRPr="004A75EF" w:rsidRDefault="00FC2DE2" w:rsidP="5C0A44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eastAsia="it-IT"/>
        </w:rPr>
      </w:pPr>
      <w:r w:rsidRPr="004A75EF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eastAsia="it-IT"/>
        </w:rPr>
        <w:t>Trash Hack Submission Form</w:t>
      </w:r>
    </w:p>
    <w:p w14:paraId="1099DF67" w14:textId="227A160E" w:rsidR="003966FC" w:rsidRPr="004A75EF" w:rsidRDefault="00A05924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>Please submit this document together with the audio-visual contents</w:t>
      </w:r>
      <w:r w:rsidR="00DE5622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>, Grant of Rights and</w:t>
      </w: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 </w:t>
      </w:r>
      <w:r w:rsidR="00DE5622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Permission Forms </w:t>
      </w: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by sending to </w:t>
      </w:r>
      <w:hyperlink r:id="rId12">
        <w:r w:rsidRPr="004A75EF">
          <w:rPr>
            <w:rStyle w:val="Collegamentoipertestuale"/>
            <w:rFonts w:asciiTheme="minorHAnsi" w:eastAsia="Times New Roman" w:hAnsiTheme="minorHAnsi" w:cstheme="minorHAnsi"/>
            <w:b/>
            <w:bCs/>
            <w:color w:val="auto"/>
            <w:sz w:val="22"/>
            <w:szCs w:val="22"/>
            <w:lang w:eastAsia="it-IT"/>
          </w:rPr>
          <w:t>trashhack@unesco.org</w:t>
        </w:r>
      </w:hyperlink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  <w:t xml:space="preserve"> before </w:t>
      </w:r>
      <w:r w:rsidR="00057985"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  <w:t>30</w:t>
      </w: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  <w:t xml:space="preserve"> April 2021.  </w:t>
      </w:r>
    </w:p>
    <w:p w14:paraId="3E38C88B" w14:textId="77777777" w:rsidR="003966FC" w:rsidRPr="004A75EF" w:rsidRDefault="003966FC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</w:p>
    <w:p w14:paraId="1B9B053A" w14:textId="6F7B63F0" w:rsidR="003D1322" w:rsidRPr="004A75EF" w:rsidRDefault="002155F2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  <w:r w:rsidRPr="004A75EF">
        <w:rPr>
          <w:rFonts w:asciiTheme="minorHAnsi" w:hAnsiTheme="minorHAnsi" w:cstheme="minorHAnsi"/>
          <w:b/>
          <w:noProof/>
          <w:color w:val="054D75"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2571136" behindDoc="0" locked="0" layoutInCell="1" allowOverlap="1" wp14:anchorId="744919F2" wp14:editId="2BD78091">
                <wp:simplePos x="0" y="0"/>
                <wp:positionH relativeFrom="column">
                  <wp:posOffset>5319395</wp:posOffset>
                </wp:positionH>
                <wp:positionV relativeFrom="paragraph">
                  <wp:posOffset>57067</wp:posOffset>
                </wp:positionV>
                <wp:extent cx="2710180" cy="52451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10180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FC63E" w14:textId="0192C66A" w:rsidR="0070527C" w:rsidRPr="0035245F" w:rsidRDefault="002155F2" w:rsidP="0070527C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Tom Wang</w:t>
                            </w:r>
                            <w:r w:rsidR="003906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/Shutterstoc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919F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18.85pt;margin-top:4.5pt;width:213.4pt;height:41.3pt;rotation:-90;z-index:2525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" filled="f" stroked="f" strokeweight=".5pt">
                <v:textbox>
                  <w:txbxContent>
                    <w:p w14:paraId="25CFC63E" w14:textId="0192C66A" w:rsidR="0070527C" w:rsidRPr="0035245F" w:rsidRDefault="002155F2" w:rsidP="0070527C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Tom Wang</w:t>
                      </w:r>
                      <w:r w:rsidR="0039065E"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/Shutterstock.co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86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6480"/>
      </w:tblGrid>
      <w:tr w:rsidR="00FC2DE2" w:rsidRPr="004A75EF" w14:paraId="518D4D6B" w14:textId="295F8DE3" w:rsidTr="1325B687">
        <w:trPr>
          <w:trHeight w:val="334"/>
        </w:trPr>
        <w:tc>
          <w:tcPr>
            <w:tcW w:w="8617" w:type="dxa"/>
            <w:gridSpan w:val="2"/>
            <w:shd w:val="clear" w:color="auto" w:fill="0077D4" w:themeFill="accent1"/>
          </w:tcPr>
          <w:p w14:paraId="51D30CF7" w14:textId="06FA4C03" w:rsidR="00FC2DE2" w:rsidRPr="004A75EF" w:rsidRDefault="00FC2DE2" w:rsidP="00FC2D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Style w:val="jsgrdq"/>
                <w:rFonts w:asciiTheme="minorHAnsi" w:eastAsia="Times New Roman" w:hAnsiTheme="minorHAnsi" w:cstheme="minorHAnsi"/>
                <w:color w:val="0077D4" w:themeColor="accent1"/>
                <w:sz w:val="22"/>
                <w:szCs w:val="22"/>
                <w:bdr w:val="none" w:sz="0" w:space="0" w:color="auto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articipating School</w:t>
            </w:r>
          </w:p>
        </w:tc>
      </w:tr>
      <w:tr w:rsidR="00FC2DE2" w:rsidRPr="004A75EF" w14:paraId="7C650D12" w14:textId="6FA86424" w:rsidTr="1325B687">
        <w:trPr>
          <w:trHeight w:val="113"/>
        </w:trPr>
        <w:tc>
          <w:tcPr>
            <w:tcW w:w="2137" w:type="dxa"/>
          </w:tcPr>
          <w:p w14:paraId="019997E6" w14:textId="223EB3A4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School name</w:t>
            </w:r>
          </w:p>
        </w:tc>
        <w:tc>
          <w:tcPr>
            <w:tcW w:w="6480" w:type="dxa"/>
          </w:tcPr>
          <w:p w14:paraId="2A169E75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09395B19" w14:textId="51455B4E" w:rsidTr="1325B687">
        <w:trPr>
          <w:trHeight w:val="113"/>
        </w:trPr>
        <w:tc>
          <w:tcPr>
            <w:tcW w:w="2137" w:type="dxa"/>
          </w:tcPr>
          <w:p w14:paraId="34DFCFF3" w14:textId="1D9AAD3B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6480" w:type="dxa"/>
          </w:tcPr>
          <w:p w14:paraId="6CCCAC94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5B678652" w14:textId="002665DF" w:rsidTr="1325B687">
        <w:trPr>
          <w:trHeight w:val="113"/>
        </w:trPr>
        <w:tc>
          <w:tcPr>
            <w:tcW w:w="2137" w:type="dxa"/>
          </w:tcPr>
          <w:p w14:paraId="78687BEF" w14:textId="19F7E1BF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ity</w:t>
            </w:r>
          </w:p>
        </w:tc>
        <w:tc>
          <w:tcPr>
            <w:tcW w:w="6480" w:type="dxa"/>
          </w:tcPr>
          <w:p w14:paraId="5C1EDCE4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4134B8E7" w14:textId="1502BE78" w:rsidTr="1325B687">
        <w:trPr>
          <w:trHeight w:val="113"/>
        </w:trPr>
        <w:tc>
          <w:tcPr>
            <w:tcW w:w="2137" w:type="dxa"/>
          </w:tcPr>
          <w:p w14:paraId="3C6D1E6B" w14:textId="46C65DFA" w:rsidR="00FC2DE2" w:rsidRPr="00DA4943" w:rsidRDefault="00FC2DE2" w:rsidP="00DA4943">
            <w:pPr>
              <w:rPr>
                <w:rFonts w:asciiTheme="minorHAnsi" w:hAnsiTheme="minorHAnsi" w:cstheme="minorHAnsi"/>
                <w:sz w:val="22"/>
              </w:rPr>
            </w:pPr>
            <w:r w:rsidRPr="00DA4943">
              <w:rPr>
                <w:rFonts w:asciiTheme="minorHAnsi" w:hAnsiTheme="minorHAnsi" w:cstheme="minorHAnsi"/>
                <w:sz w:val="22"/>
              </w:rPr>
              <w:t>Level of education</w:t>
            </w:r>
          </w:p>
        </w:tc>
        <w:tc>
          <w:tcPr>
            <w:tcW w:w="6480" w:type="dxa"/>
          </w:tcPr>
          <w:p w14:paraId="2551B320" w14:textId="77777777" w:rsidR="00FC2DE2" w:rsidRPr="00DA4943" w:rsidRDefault="00FC2DE2" w:rsidP="00DA4943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9100C5" w:rsidRPr="004A75EF" w14:paraId="7990AE36" w14:textId="77777777" w:rsidTr="1325B687">
        <w:trPr>
          <w:trHeight w:val="113"/>
        </w:trPr>
        <w:tc>
          <w:tcPr>
            <w:tcW w:w="2137" w:type="dxa"/>
          </w:tcPr>
          <w:p w14:paraId="4AB6B223" w14:textId="2F9EBFDA" w:rsidR="009100C5" w:rsidRPr="00DA4943" w:rsidRDefault="6F92FF85" w:rsidP="1325B687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1325B687">
              <w:rPr>
                <w:rFonts w:asciiTheme="minorHAnsi" w:hAnsiTheme="minorHAnsi" w:cstheme="minorBidi"/>
                <w:sz w:val="22"/>
                <w:szCs w:val="22"/>
              </w:rPr>
              <w:t xml:space="preserve">You </w:t>
            </w:r>
            <w:r w:rsidR="00DA4943" w:rsidRPr="1325B687">
              <w:rPr>
                <w:rFonts w:asciiTheme="minorHAnsi" w:hAnsiTheme="minorHAnsi" w:cstheme="minorBidi"/>
                <w:sz w:val="22"/>
                <w:szCs w:val="22"/>
              </w:rPr>
              <w:t>are a member of (write YES or NO)</w:t>
            </w:r>
          </w:p>
        </w:tc>
        <w:tc>
          <w:tcPr>
            <w:tcW w:w="6480" w:type="dxa"/>
          </w:tcPr>
          <w:p w14:paraId="13982A5E" w14:textId="65601C29" w:rsidR="009100C5" w:rsidRPr="00DA4943" w:rsidRDefault="00DA4943" w:rsidP="00DA4943">
            <w:pPr>
              <w:rPr>
                <w:rFonts w:asciiTheme="minorHAnsi" w:hAnsiTheme="minorHAnsi" w:cstheme="minorHAnsi"/>
                <w:sz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</w:rPr>
              <w:t>ASPnet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: </w:t>
            </w:r>
          </w:p>
          <w:p w14:paraId="5DDCC579" w14:textId="761CB6D3" w:rsidR="00DA4943" w:rsidRPr="00DA4943" w:rsidRDefault="00DA4943" w:rsidP="00DA4943">
            <w:pPr>
              <w:rPr>
                <w:rFonts w:asciiTheme="minorHAnsi" w:hAnsiTheme="minorHAnsi" w:cstheme="minorHAnsi"/>
                <w:sz w:val="22"/>
              </w:rPr>
            </w:pPr>
            <w:r w:rsidRPr="00DA4943">
              <w:rPr>
                <w:rFonts w:asciiTheme="minorHAnsi" w:hAnsiTheme="minorHAnsi" w:cstheme="minorHAnsi"/>
                <w:sz w:val="22"/>
              </w:rPr>
              <w:t>FEE, Eco-schools, YRE or LEAF</w:t>
            </w:r>
            <w:r>
              <w:rPr>
                <w:rFonts w:asciiTheme="minorHAnsi" w:hAnsiTheme="minorHAnsi" w:cstheme="minorHAnsi"/>
                <w:sz w:val="22"/>
              </w:rPr>
              <w:t>:</w:t>
            </w:r>
          </w:p>
        </w:tc>
      </w:tr>
      <w:tr w:rsidR="00FC2DE2" w:rsidRPr="004A75EF" w14:paraId="045E799C" w14:textId="2651AFAF" w:rsidTr="1325B687">
        <w:trPr>
          <w:trHeight w:val="113"/>
        </w:trPr>
        <w:tc>
          <w:tcPr>
            <w:tcW w:w="8617" w:type="dxa"/>
            <w:gridSpan w:val="2"/>
            <w:shd w:val="clear" w:color="auto" w:fill="0077D4" w:themeFill="accent1"/>
          </w:tcPr>
          <w:p w14:paraId="26CD80CD" w14:textId="2C5BEEA9" w:rsidR="00FC2DE2" w:rsidRPr="004A75EF" w:rsidRDefault="00FC2DE2" w:rsidP="00FC2DE2">
            <w:pPr>
              <w:shd w:val="clear" w:color="auto" w:fill="0077D4" w:themeFill="accent1"/>
              <w:jc w:val="center"/>
              <w:rPr>
                <w:rFonts w:asciiTheme="minorHAnsi" w:hAnsiTheme="minorHAnsi" w:cstheme="minorHAnsi"/>
                <w:b/>
                <w:bCs/>
                <w:color w:val="0077D4" w:themeColor="accent1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Focal Point(s)</w:t>
            </w:r>
          </w:p>
        </w:tc>
      </w:tr>
      <w:tr w:rsidR="00FC2DE2" w:rsidRPr="004A75EF" w14:paraId="4E3D0409" w14:textId="6BED05E1" w:rsidTr="1325B687">
        <w:trPr>
          <w:trHeight w:val="113"/>
        </w:trPr>
        <w:tc>
          <w:tcPr>
            <w:tcW w:w="8617" w:type="dxa"/>
            <w:gridSpan w:val="2"/>
          </w:tcPr>
          <w:p w14:paraId="7F077DFF" w14:textId="6299E2F3" w:rsidR="00FC2DE2" w:rsidRPr="004A75EF" w:rsidRDefault="00FC2DE2" w:rsidP="00FC2DE2">
            <w:pPr>
              <w:shd w:val="clear" w:color="auto" w:fill="FFFFFF" w:themeFill="background1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  <w:t xml:space="preserve">Focal point 1 </w:t>
            </w: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(mandatory)</w:t>
            </w:r>
          </w:p>
        </w:tc>
      </w:tr>
      <w:tr w:rsidR="00FC2DE2" w:rsidRPr="004A75EF" w14:paraId="43F8C763" w14:textId="6BB5BC76" w:rsidTr="1325B687">
        <w:trPr>
          <w:trHeight w:val="258"/>
        </w:trPr>
        <w:tc>
          <w:tcPr>
            <w:tcW w:w="2137" w:type="dxa"/>
          </w:tcPr>
          <w:p w14:paraId="376BF73E" w14:textId="6AA863DD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6480" w:type="dxa"/>
          </w:tcPr>
          <w:p w14:paraId="360BF8AC" w14:textId="77777777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108238E2" w14:textId="0D21965B" w:rsidTr="1325B687">
        <w:trPr>
          <w:trHeight w:val="258"/>
        </w:trPr>
        <w:tc>
          <w:tcPr>
            <w:tcW w:w="2137" w:type="dxa"/>
          </w:tcPr>
          <w:p w14:paraId="3A05EDD8" w14:textId="72CFAA9B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First name</w:t>
            </w:r>
          </w:p>
        </w:tc>
        <w:tc>
          <w:tcPr>
            <w:tcW w:w="6480" w:type="dxa"/>
          </w:tcPr>
          <w:p w14:paraId="5C91EACA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4973DE8B" w14:textId="1EBF64A7" w:rsidTr="1325B687">
        <w:trPr>
          <w:trHeight w:val="258"/>
        </w:trPr>
        <w:tc>
          <w:tcPr>
            <w:tcW w:w="2137" w:type="dxa"/>
          </w:tcPr>
          <w:p w14:paraId="6ECCFF87" w14:textId="68153352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Last name</w:t>
            </w:r>
          </w:p>
        </w:tc>
        <w:tc>
          <w:tcPr>
            <w:tcW w:w="6480" w:type="dxa"/>
          </w:tcPr>
          <w:p w14:paraId="2F851A35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520016C5" w14:textId="2E50DAF8" w:rsidTr="1325B687">
        <w:trPr>
          <w:trHeight w:val="258"/>
        </w:trPr>
        <w:tc>
          <w:tcPr>
            <w:tcW w:w="2137" w:type="dxa"/>
          </w:tcPr>
          <w:p w14:paraId="7D2D681D" w14:textId="7FECC121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Position</w:t>
            </w:r>
            <w:r w:rsidR="008A31F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D85AB0">
              <w:rPr>
                <w:rFonts w:asciiTheme="minorHAnsi" w:hAnsiTheme="minorHAnsi" w:cstheme="minorHAnsi"/>
                <w:bCs/>
                <w:sz w:val="22"/>
                <w:szCs w:val="22"/>
              </w:rPr>
              <w:t>(if teacher, add teaching subject)</w:t>
            </w:r>
          </w:p>
        </w:tc>
        <w:tc>
          <w:tcPr>
            <w:tcW w:w="6480" w:type="dxa"/>
          </w:tcPr>
          <w:p w14:paraId="6EED3050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238D868E" w14:textId="22D05016" w:rsidTr="1325B687">
        <w:trPr>
          <w:trHeight w:val="258"/>
        </w:trPr>
        <w:tc>
          <w:tcPr>
            <w:tcW w:w="2137" w:type="dxa"/>
          </w:tcPr>
          <w:p w14:paraId="687675AE" w14:textId="3B3326BA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Email</w:t>
            </w:r>
          </w:p>
        </w:tc>
        <w:tc>
          <w:tcPr>
            <w:tcW w:w="6480" w:type="dxa"/>
          </w:tcPr>
          <w:p w14:paraId="2C9D1D1B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1D21DC22" w14:textId="217D4DD9" w:rsidTr="1325B687">
        <w:trPr>
          <w:trHeight w:val="163"/>
        </w:trPr>
        <w:tc>
          <w:tcPr>
            <w:tcW w:w="8617" w:type="dxa"/>
            <w:gridSpan w:val="2"/>
          </w:tcPr>
          <w:p w14:paraId="5F2054D2" w14:textId="17103B82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  <w:t xml:space="preserve">Focal point 2 </w:t>
            </w:r>
          </w:p>
        </w:tc>
      </w:tr>
      <w:tr w:rsidR="00A05924" w:rsidRPr="004A75EF" w14:paraId="159A38CE" w14:textId="4BBD6A54" w:rsidTr="1325B687">
        <w:trPr>
          <w:trHeight w:val="258"/>
        </w:trPr>
        <w:tc>
          <w:tcPr>
            <w:tcW w:w="2137" w:type="dxa"/>
          </w:tcPr>
          <w:p w14:paraId="3951E3BA" w14:textId="326BE7E3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6480" w:type="dxa"/>
          </w:tcPr>
          <w:p w14:paraId="3CA4FDF8" w14:textId="5B1792E9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7BF04C5C" w14:textId="66F29ECE" w:rsidTr="1325B687">
        <w:trPr>
          <w:trHeight w:val="258"/>
        </w:trPr>
        <w:tc>
          <w:tcPr>
            <w:tcW w:w="2137" w:type="dxa"/>
          </w:tcPr>
          <w:p w14:paraId="0BC76813" w14:textId="38649C1C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First name</w:t>
            </w:r>
          </w:p>
        </w:tc>
        <w:tc>
          <w:tcPr>
            <w:tcW w:w="6480" w:type="dxa"/>
          </w:tcPr>
          <w:p w14:paraId="04C32E30" w14:textId="143F4A71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3ADB03AC" w14:textId="6D3FD6F3" w:rsidTr="1325B687">
        <w:trPr>
          <w:trHeight w:val="258"/>
        </w:trPr>
        <w:tc>
          <w:tcPr>
            <w:tcW w:w="2137" w:type="dxa"/>
          </w:tcPr>
          <w:p w14:paraId="55C327CF" w14:textId="68A18EBC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Last name</w:t>
            </w:r>
          </w:p>
        </w:tc>
        <w:tc>
          <w:tcPr>
            <w:tcW w:w="6480" w:type="dxa"/>
          </w:tcPr>
          <w:p w14:paraId="45261A51" w14:textId="26C51854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7B8865CF" w14:textId="0E22BB77" w:rsidTr="1325B687">
        <w:trPr>
          <w:trHeight w:val="258"/>
        </w:trPr>
        <w:tc>
          <w:tcPr>
            <w:tcW w:w="2137" w:type="dxa"/>
          </w:tcPr>
          <w:p w14:paraId="18DD440D" w14:textId="41FFDBE8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Position</w:t>
            </w:r>
            <w:r w:rsidR="0005798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D85AB0">
              <w:rPr>
                <w:rFonts w:asciiTheme="minorHAnsi" w:hAnsiTheme="minorHAnsi" w:cstheme="minorHAnsi"/>
                <w:bCs/>
                <w:sz w:val="22"/>
                <w:szCs w:val="22"/>
              </w:rPr>
              <w:t>(if teacher, add teaching subject)</w:t>
            </w:r>
          </w:p>
        </w:tc>
        <w:tc>
          <w:tcPr>
            <w:tcW w:w="6480" w:type="dxa"/>
          </w:tcPr>
          <w:p w14:paraId="657E77DB" w14:textId="6AB35FFF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018F45E6" w14:textId="4BF29A8A" w:rsidTr="1325B687">
        <w:trPr>
          <w:trHeight w:val="258"/>
        </w:trPr>
        <w:tc>
          <w:tcPr>
            <w:tcW w:w="2137" w:type="dxa"/>
          </w:tcPr>
          <w:p w14:paraId="0E2A230C" w14:textId="5B0D2FC9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Email</w:t>
            </w:r>
          </w:p>
        </w:tc>
        <w:tc>
          <w:tcPr>
            <w:tcW w:w="6480" w:type="dxa"/>
          </w:tcPr>
          <w:p w14:paraId="351F8B35" w14:textId="786D0A2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05A57BFA" w14:textId="21E0341A" w:rsidTr="1325B687">
        <w:trPr>
          <w:trHeight w:val="258"/>
        </w:trPr>
        <w:tc>
          <w:tcPr>
            <w:tcW w:w="8617" w:type="dxa"/>
            <w:gridSpan w:val="2"/>
            <w:shd w:val="clear" w:color="auto" w:fill="0077D4" w:themeFill="accent1"/>
          </w:tcPr>
          <w:p w14:paraId="313B90DA" w14:textId="7BE50C92" w:rsidR="00A05924" w:rsidRPr="004A75EF" w:rsidRDefault="00A05924" w:rsidP="00A05924">
            <w:pPr>
              <w:shd w:val="clear" w:color="auto" w:fill="0077D4" w:themeFill="text2"/>
              <w:jc w:val="center"/>
              <w:rPr>
                <w:rFonts w:asciiTheme="minorHAnsi" w:hAnsiTheme="minorHAnsi" w:cstheme="minorHAnsi"/>
                <w:b/>
                <w:bCs/>
                <w:color w:val="23823D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articipants</w:t>
            </w:r>
          </w:p>
        </w:tc>
      </w:tr>
      <w:tr w:rsidR="00A05924" w:rsidRPr="004A75EF" w14:paraId="5853BDC9" w14:textId="39BE6225" w:rsidTr="1325B687">
        <w:trPr>
          <w:trHeight w:val="113"/>
        </w:trPr>
        <w:tc>
          <w:tcPr>
            <w:tcW w:w="2137" w:type="dxa"/>
          </w:tcPr>
          <w:p w14:paraId="7DD10FB0" w14:textId="3CA82E35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Number of students</w:t>
            </w:r>
          </w:p>
        </w:tc>
        <w:tc>
          <w:tcPr>
            <w:tcW w:w="6480" w:type="dxa"/>
          </w:tcPr>
          <w:p w14:paraId="57C80785" w14:textId="5DCF792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05924" w:rsidRPr="004A75EF" w14:paraId="74674AD4" w14:textId="7FA7EE4F" w:rsidTr="1325B687">
        <w:trPr>
          <w:trHeight w:val="113"/>
        </w:trPr>
        <w:tc>
          <w:tcPr>
            <w:tcW w:w="2137" w:type="dxa"/>
          </w:tcPr>
          <w:p w14:paraId="7E71F23F" w14:textId="2404646B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Number of teachers</w:t>
            </w:r>
          </w:p>
        </w:tc>
        <w:tc>
          <w:tcPr>
            <w:tcW w:w="6480" w:type="dxa"/>
          </w:tcPr>
          <w:p w14:paraId="686E3B11" w14:textId="4DB22A07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3531F179" w14:textId="20220DBF" w:rsidTr="1325B687">
        <w:trPr>
          <w:trHeight w:val="113"/>
        </w:trPr>
        <w:tc>
          <w:tcPr>
            <w:tcW w:w="2137" w:type="dxa"/>
          </w:tcPr>
          <w:p w14:paraId="4549A454" w14:textId="347B7321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 xml:space="preserve">Other(s) involved (please specify </w:t>
            </w:r>
            <w:proofErr w:type="gramStart"/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e.g.</w:t>
            </w:r>
            <w:proofErr w:type="gramEnd"/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 xml:space="preserve"> school staff, parents, </w:t>
            </w:r>
            <w:r w:rsidR="008A31F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 xml:space="preserve">local </w:t>
            </w: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ommunity members etc.)</w:t>
            </w:r>
          </w:p>
        </w:tc>
        <w:tc>
          <w:tcPr>
            <w:tcW w:w="6480" w:type="dxa"/>
          </w:tcPr>
          <w:p w14:paraId="55761EAB" w14:textId="2B21BAC5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5EB5E918" w14:textId="19B9C1D0" w:rsidTr="1325B687">
        <w:trPr>
          <w:trHeight w:val="352"/>
        </w:trPr>
        <w:tc>
          <w:tcPr>
            <w:tcW w:w="8617" w:type="dxa"/>
            <w:gridSpan w:val="2"/>
            <w:shd w:val="clear" w:color="auto" w:fill="0077D4" w:themeFill="accent1"/>
          </w:tcPr>
          <w:p w14:paraId="064D12BF" w14:textId="6B4E04F9" w:rsidR="00A05924" w:rsidRPr="004A75EF" w:rsidRDefault="00A05924" w:rsidP="00A05924">
            <w:pPr>
              <w:tabs>
                <w:tab w:val="left" w:pos="2790"/>
                <w:tab w:val="center" w:pos="4200"/>
              </w:tabs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ab/>
              <w:t>Tell us about your Trash Hack</w:t>
            </w:r>
          </w:p>
        </w:tc>
      </w:tr>
      <w:tr w:rsidR="00A05924" w:rsidRPr="004A75EF" w14:paraId="08342F69" w14:textId="3626E53C" w:rsidTr="1325B687">
        <w:trPr>
          <w:trHeight w:val="522"/>
        </w:trPr>
        <w:tc>
          <w:tcPr>
            <w:tcW w:w="2137" w:type="dxa"/>
          </w:tcPr>
          <w:p w14:paraId="53127CA6" w14:textId="72CAF5E6" w:rsidR="003966FC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Please provide a brief description of your</w:t>
            </w:r>
            <w:r w:rsidR="003966FC" w:rsidRPr="004A75E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Trash Hack (maximum 100 words</w:t>
            </w:r>
            <w:r w:rsidR="00D30C9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)</w:t>
            </w:r>
          </w:p>
          <w:p w14:paraId="637E87FF" w14:textId="06D0A1DB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480" w:type="dxa"/>
          </w:tcPr>
          <w:p w14:paraId="0D3501AC" w14:textId="3CE8327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A05924" w:rsidRPr="004A75EF" w14:paraId="7F826AEA" w14:textId="16959BEE" w:rsidTr="1325B687">
        <w:trPr>
          <w:trHeight w:val="522"/>
        </w:trPr>
        <w:tc>
          <w:tcPr>
            <w:tcW w:w="2137" w:type="dxa"/>
          </w:tcPr>
          <w:p w14:paraId="36373895" w14:textId="391F01C9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What are the main learnings for teachers, who </w:t>
            </w:r>
            <w:r w:rsidRPr="004A75EF">
              <w:rPr>
                <w:rFonts w:asciiTheme="minorHAnsi" w:hAnsiTheme="minorHAnsi" w:cstheme="minorHAnsi"/>
                <w:lang w:val="en-GB"/>
              </w:rPr>
              <w:lastRenderedPageBreak/>
              <w:t>participated? (in 3 bullet points)</w:t>
            </w:r>
          </w:p>
        </w:tc>
        <w:tc>
          <w:tcPr>
            <w:tcW w:w="6480" w:type="dxa"/>
          </w:tcPr>
          <w:p w14:paraId="0275E91E" w14:textId="4F96189A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111A42E6" w14:textId="23A4C06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 </w:t>
            </w:r>
          </w:p>
          <w:p w14:paraId="048BB389" w14:textId="6E8E4697" w:rsidR="00A05924" w:rsidRPr="004A75EF" w:rsidRDefault="00A05924" w:rsidP="004A75EF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lastRenderedPageBreak/>
              <w:t xml:space="preserve">   </w:t>
            </w:r>
          </w:p>
        </w:tc>
      </w:tr>
      <w:tr w:rsidR="00A05924" w:rsidRPr="004A75EF" w14:paraId="5DAD274A" w14:textId="47DB9609" w:rsidTr="1325B687">
        <w:trPr>
          <w:trHeight w:val="522"/>
        </w:trPr>
        <w:tc>
          <w:tcPr>
            <w:tcW w:w="2137" w:type="dxa"/>
          </w:tcPr>
          <w:p w14:paraId="0ABF0846" w14:textId="05F0798B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lastRenderedPageBreak/>
              <w:t>What are the main learnings for students, who participated? (in 3 bullet points)</w:t>
            </w:r>
          </w:p>
        </w:tc>
        <w:tc>
          <w:tcPr>
            <w:tcW w:w="6480" w:type="dxa"/>
          </w:tcPr>
          <w:p w14:paraId="1F3A0D2B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1117E7EB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 </w:t>
            </w:r>
          </w:p>
          <w:p w14:paraId="5D28D150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  <w:p w14:paraId="4E17A831" w14:textId="1EFDB8DF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A05924" w:rsidRPr="004A75EF" w14:paraId="27534ACE" w14:textId="209C492B" w:rsidTr="1325B687">
        <w:trPr>
          <w:trHeight w:val="522"/>
        </w:trPr>
        <w:tc>
          <w:tcPr>
            <w:tcW w:w="2137" w:type="dxa"/>
          </w:tcPr>
          <w:p w14:paraId="0B7C6F3B" w14:textId="527BC388" w:rsidR="00A05924" w:rsidRPr="004A75EF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>Please indicate two key messages to policy makers you would like to make based on your learnings</w:t>
            </w:r>
            <w:r w:rsidR="008A31F0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 xml:space="preserve"> and actions</w:t>
            </w:r>
          </w:p>
          <w:p w14:paraId="45855679" w14:textId="755B8CA3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6480" w:type="dxa"/>
          </w:tcPr>
          <w:p w14:paraId="6F4F0EB3" w14:textId="5C1F2CAA" w:rsidR="00A05924" w:rsidRPr="004A75EF" w:rsidRDefault="00A05924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 xml:space="preserve">Key message: </w:t>
            </w:r>
          </w:p>
          <w:p w14:paraId="041DCA40" w14:textId="324A1BA8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6013BE0B" w14:textId="77777777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5B3692BB" w14:textId="77777777" w:rsidR="00A05924" w:rsidRPr="004A75EF" w:rsidRDefault="00A05924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>Key message:</w:t>
            </w:r>
          </w:p>
          <w:p w14:paraId="6A0D9C5B" w14:textId="77777777" w:rsidR="00A05924" w:rsidRPr="004A75EF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</w:pPr>
          </w:p>
          <w:p w14:paraId="26AFCD64" w14:textId="1777CD59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568F7EBF" w14:textId="2B2B0521" w:rsidR="00582902" w:rsidRPr="004A75EF" w:rsidRDefault="00582902" w:rsidP="00CD65F0">
      <w:pPr>
        <w:tabs>
          <w:tab w:val="left" w:pos="4820"/>
        </w:tabs>
        <w:spacing w:line="240" w:lineRule="exact"/>
        <w:ind w:right="-1"/>
        <w:jc w:val="both"/>
        <w:rPr>
          <w:rFonts w:asciiTheme="minorHAnsi" w:hAnsiTheme="minorHAnsi" w:cstheme="minorHAnsi"/>
          <w:sz w:val="22"/>
          <w:szCs w:val="22"/>
          <w:lang w:val="en-IE"/>
        </w:rPr>
      </w:pPr>
    </w:p>
    <w:sectPr w:rsidR="00582902" w:rsidRPr="004A75EF" w:rsidSect="007F73F5">
      <w:footerReference w:type="even" r:id="rId13"/>
      <w:footerReference w:type="default" r:id="rId14"/>
      <w:pgSz w:w="11900" w:h="16840"/>
      <w:pgMar w:top="1276" w:right="1304" w:bottom="426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1CA96" w14:textId="77777777" w:rsidR="00733C7B" w:rsidRDefault="00733C7B" w:rsidP="00F02002">
      <w:r>
        <w:separator/>
      </w:r>
    </w:p>
  </w:endnote>
  <w:endnote w:type="continuationSeparator" w:id="0">
    <w:p w14:paraId="4863D90A" w14:textId="77777777" w:rsidR="00733C7B" w:rsidRDefault="00733C7B" w:rsidP="00F0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-6534414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0F8CB8AF" w14:textId="21844C16" w:rsidR="00802841" w:rsidRDefault="00802841" w:rsidP="00802841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4E5E37BA" w14:textId="77777777" w:rsidR="00802841" w:rsidRDefault="0080284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202758687"/>
      <w:docPartObj>
        <w:docPartGallery w:val="Page Numbers (Bottom of Page)"/>
        <w:docPartUnique/>
      </w:docPartObj>
    </w:sdtPr>
    <w:sdtEndPr>
      <w:rPr>
        <w:rStyle w:val="Titolo1Carattere"/>
        <w:rFonts w:asciiTheme="minorHAnsi" w:eastAsiaTheme="majorEastAsia" w:hAnsiTheme="minorHAnsi" w:cstheme="minorHAnsi"/>
        <w:color w:val="FFC000"/>
        <w:sz w:val="24"/>
        <w:szCs w:val="24"/>
      </w:rPr>
    </w:sdtEndPr>
    <w:sdtContent>
      <w:p w14:paraId="2F338F13" w14:textId="598E46DE" w:rsidR="00802841" w:rsidRPr="00C275A6" w:rsidRDefault="00802841" w:rsidP="00C275A6">
        <w:pPr>
          <w:pStyle w:val="H2"/>
          <w:jc w:val="center"/>
          <w:rPr>
            <w:rStyle w:val="Numeropagina"/>
          </w:rPr>
        </w:pPr>
        <w:r>
          <w:rPr>
            <w:noProof/>
            <w:bdr w:val="none" w:sz="0" w:space="0" w:color="auto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5BDCD173" wp14:editId="382CE426">
                  <wp:simplePos x="0" y="0"/>
                  <wp:positionH relativeFrom="column">
                    <wp:posOffset>3271349</wp:posOffset>
                  </wp:positionH>
                  <wp:positionV relativeFrom="paragraph">
                    <wp:posOffset>233858</wp:posOffset>
                  </wp:positionV>
                  <wp:extent cx="3399262" cy="256854"/>
                  <wp:effectExtent l="0" t="0" r="0" b="0"/>
                  <wp:wrapNone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99262" cy="25685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8EC013" w14:textId="77777777" w:rsidR="0091093E" w:rsidRPr="0091093E" w:rsidRDefault="0091093E" w:rsidP="0091093E">
                              <w:pPr>
                                <w:jc w:val="right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91093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Trash Hack:</w:t>
                              </w:r>
                              <w:r w:rsidRPr="0091093E">
                                <w:rPr>
                                  <w:color w:val="C5192D" w:themeColor="background2"/>
                                  <w:sz w:val="8"/>
                                </w:rPr>
                                <w:t xml:space="preserve"> </w:t>
                              </w:r>
                              <w:r w:rsidRPr="0091093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Action Learning for Sustainable Development</w:t>
                              </w:r>
                            </w:p>
                            <w:p w14:paraId="1E546B03" w14:textId="05EC052A" w:rsidR="00802841" w:rsidRPr="0091093E" w:rsidRDefault="00802841" w:rsidP="00D31BEC">
                              <w:pPr>
                                <w:jc w:val="right"/>
                                <w:rPr>
                                  <w:color w:val="C5192D" w:themeColor="background2"/>
                                  <w:sz w:val="8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 w14:anchorId="4770AAD0">
                <v:shapetype id="_x0000_t202" coordsize="21600,21600" o:spt="202" path="m,l,21600r21600,l21600,xe" w14:anchorId="5BDCD173">
                  <v:stroke joinstyle="miter"/>
                  <v:path gradientshapeok="t" o:connecttype="rect"/>
                </v:shapetype>
                <v:shape id="Text Box 7" style="position:absolute;left:0;text-align:left;margin-left:257.6pt;margin-top:18.4pt;width:267.65pt;height:2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">
                  <v:textbox>
                    <w:txbxContent>
                      <w:p w:rsidRPr="0091093E" w:rsidR="0091093E" w:rsidP="0091093E" w:rsidRDefault="0091093E" w14:paraId="05A0F9E4" w14:textId="77777777">
                        <w:pPr>
                          <w:jc w:val="right"/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91093E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Trash Hack:</w:t>
                        </w:r>
                        <w:r w:rsidRPr="0091093E">
                          <w:rPr>
                            <w:color w:val="C5192D" w:themeColor="background2"/>
                            <w:sz w:val="8"/>
                          </w:rPr>
                          <w:t xml:space="preserve"> </w:t>
                        </w:r>
                        <w:r w:rsidRPr="0091093E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Action Learning for Sustainable Development</w:t>
                        </w:r>
                      </w:p>
                      <w:p w:rsidRPr="0091093E" w:rsidR="00802841" w:rsidP="00D31BEC" w:rsidRDefault="00802841" w14:paraId="672A6659" w14:textId="05EC052A">
                        <w:pPr>
                          <w:jc w:val="right"/>
                          <w:rPr>
                            <w:color w:val="C5192D" w:themeColor="background2"/>
                            <w:sz w:val="8"/>
                            <w:szCs w:val="21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</w:sdtContent>
  </w:sdt>
  <w:p w14:paraId="298D5CF3" w14:textId="216F789A" w:rsidR="00802841" w:rsidRDefault="00F12A29">
    <w:pPr>
      <w:pStyle w:val="Pidipagina"/>
    </w:pPr>
    <w:r>
      <w:rPr>
        <w:noProof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20352" behindDoc="0" locked="0" layoutInCell="1" allowOverlap="1" wp14:anchorId="3269272F" wp14:editId="699BE10E">
              <wp:simplePos x="0" y="0"/>
              <wp:positionH relativeFrom="column">
                <wp:posOffset>5407660</wp:posOffset>
              </wp:positionH>
              <wp:positionV relativeFrom="paragraph">
                <wp:posOffset>196850</wp:posOffset>
              </wp:positionV>
              <wp:extent cx="1190625" cy="4273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0625" cy="4273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47263A" w14:textId="77777777" w:rsidR="00A05924" w:rsidRDefault="00A05924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  <w:t xml:space="preserve">Submission </w:t>
                          </w:r>
                        </w:p>
                        <w:p w14:paraId="6D301282" w14:textId="722B2569" w:rsidR="00802841" w:rsidRPr="0091093E" w:rsidRDefault="00A05924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  <w:t>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16716033">
            <v:shape id="Text Box 5" style="position:absolute;margin-left:425.8pt;margin-top:15.5pt;width:93.75pt;height:33.6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" w14:anchorId="3269272F">
              <v:textbox>
                <w:txbxContent>
                  <w:p w:rsidR="00A05924" w:rsidP="00A13146" w:rsidRDefault="00A05924" w14:paraId="185D5A80" w14:textId="77777777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  <w:t xml:space="preserve">Submission </w:t>
                    </w:r>
                  </w:p>
                  <w:p w:rsidRPr="0091093E" w:rsidR="00802841" w:rsidP="00A13146" w:rsidRDefault="00A05924" w14:paraId="0F63CA3E" w14:textId="722B2569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91093E" w:rsidRPr="006D0BBC">
      <w:rPr>
        <w:rFonts w:asciiTheme="minorHAnsi" w:hAnsiTheme="minorHAnsi" w:cstheme="minorHAnsi"/>
        <w:noProof/>
        <w:color w:val="009FDF"/>
        <w:szCs w:val="20"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16256" behindDoc="0" locked="0" layoutInCell="1" allowOverlap="1" wp14:anchorId="2EC17C87" wp14:editId="4C271D39">
              <wp:simplePos x="0" y="0"/>
              <wp:positionH relativeFrom="column">
                <wp:posOffset>5433060</wp:posOffset>
              </wp:positionH>
              <wp:positionV relativeFrom="paragraph">
                <wp:posOffset>213360</wp:posOffset>
              </wp:positionV>
              <wp:extent cx="2151380" cy="403225"/>
              <wp:effectExtent l="19050" t="0" r="39370" b="15875"/>
              <wp:wrapNone/>
              <wp:docPr id="4" name="Parallelogram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1380" cy="403225"/>
                      </a:xfrm>
                      <a:prstGeom prst="parallelogram">
                        <a:avLst>
                          <a:gd name="adj" fmla="val 80969"/>
                        </a:avLst>
                      </a:prstGeom>
                      <a:solidFill>
                        <a:srgbClr val="0077D4"/>
                      </a:solidFill>
                      <a:ln>
                        <a:solidFill>
                          <a:srgbClr val="0077D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A027F38">
            <v:shapetype id="_x0000_t7" coordsize="21600,21600" o:spt="7" adj="5400" path="m@0,l,21600@1,21600,21600,xe" w14:anchorId="3769BD73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textboxrect="1800,1800,19800,19800;8100,8100,13500,13500;10800,10800,10800,10800" gradientshapeok="t" o:connecttype="custom" o:connectlocs="@4,0;10800,@11;@3,10800;@5,21600;10800,@12;@2,10800"/>
              <v:handles>
                <v:h position="#0,topLeft" xrange="0,21600"/>
              </v:handles>
            </v:shapetype>
            <v:shape id="Parallelogram 4" style="position:absolute;margin-left:427.8pt;margin-top:16.8pt;width:169.4pt;height:31.7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77d4" strokecolor="#0077d4" strokeweight="1pt" type="#_x0000_t7" adj="3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001BD" w14:textId="77777777" w:rsidR="00733C7B" w:rsidRDefault="00733C7B" w:rsidP="00F02002">
      <w:r>
        <w:separator/>
      </w:r>
    </w:p>
  </w:footnote>
  <w:footnote w:type="continuationSeparator" w:id="0">
    <w:p w14:paraId="3D9282BB" w14:textId="77777777" w:rsidR="00733C7B" w:rsidRDefault="00733C7B" w:rsidP="00F0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A002F"/>
    <w:multiLevelType w:val="hybridMultilevel"/>
    <w:tmpl w:val="7E2A7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962D2"/>
    <w:multiLevelType w:val="multilevel"/>
    <w:tmpl w:val="3AAEA9AC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2" w15:restartNumberingAfterBreak="0">
    <w:nsid w:val="0F490863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9BC79B3"/>
    <w:multiLevelType w:val="hybridMultilevel"/>
    <w:tmpl w:val="28584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91991"/>
    <w:multiLevelType w:val="multilevel"/>
    <w:tmpl w:val="97589146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12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B637B21"/>
    <w:multiLevelType w:val="hybridMultilevel"/>
    <w:tmpl w:val="FF9C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84512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A4CD6"/>
    <w:multiLevelType w:val="hybridMultilevel"/>
    <w:tmpl w:val="C360C13C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B2367C"/>
    <w:multiLevelType w:val="hybridMultilevel"/>
    <w:tmpl w:val="DFFC8A54"/>
    <w:lvl w:ilvl="0" w:tplc="5EF20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8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58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EE8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12E0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A4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08D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245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A0A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6"/>
  </w:num>
  <w:num w:numId="5">
    <w:abstractNumId w:val="9"/>
  </w:num>
  <w:num w:numId="6">
    <w:abstractNumId w:val="4"/>
  </w:num>
  <w:num w:numId="7">
    <w:abstractNumId w:val="7"/>
  </w:num>
  <w:num w:numId="8">
    <w:abstractNumId w:val="12"/>
  </w:num>
  <w:num w:numId="9">
    <w:abstractNumId w:val="8"/>
  </w:num>
  <w:num w:numId="10">
    <w:abstractNumId w:val="3"/>
  </w:num>
  <w:num w:numId="11">
    <w:abstractNumId w:val="14"/>
  </w:num>
  <w:num w:numId="12">
    <w:abstractNumId w:val="13"/>
  </w:num>
  <w:num w:numId="13">
    <w:abstractNumId w:val="10"/>
  </w:num>
  <w:num w:numId="14">
    <w:abstractNumId w:val="0"/>
  </w:num>
  <w:num w:numId="15">
    <w:abstractNumId w:val="2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removePersonalInformation/>
  <w:removeDateAndTim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B01"/>
    <w:rsid w:val="00003AAA"/>
    <w:rsid w:val="00003D1E"/>
    <w:rsid w:val="000055CA"/>
    <w:rsid w:val="000146F0"/>
    <w:rsid w:val="00015A00"/>
    <w:rsid w:val="00016630"/>
    <w:rsid w:val="00020A14"/>
    <w:rsid w:val="00022AB9"/>
    <w:rsid w:val="00023F93"/>
    <w:rsid w:val="00025DB9"/>
    <w:rsid w:val="00032464"/>
    <w:rsid w:val="00035C31"/>
    <w:rsid w:val="00037E69"/>
    <w:rsid w:val="000455F6"/>
    <w:rsid w:val="00047420"/>
    <w:rsid w:val="00051E88"/>
    <w:rsid w:val="00055509"/>
    <w:rsid w:val="00056D84"/>
    <w:rsid w:val="0005715B"/>
    <w:rsid w:val="00057985"/>
    <w:rsid w:val="00061DB0"/>
    <w:rsid w:val="0006246F"/>
    <w:rsid w:val="00065E72"/>
    <w:rsid w:val="000703EE"/>
    <w:rsid w:val="00072E74"/>
    <w:rsid w:val="00073666"/>
    <w:rsid w:val="00074F8C"/>
    <w:rsid w:val="00075BB2"/>
    <w:rsid w:val="00076EAB"/>
    <w:rsid w:val="000816CF"/>
    <w:rsid w:val="00081F52"/>
    <w:rsid w:val="000853AE"/>
    <w:rsid w:val="00085808"/>
    <w:rsid w:val="00093ABE"/>
    <w:rsid w:val="00096994"/>
    <w:rsid w:val="000A67E9"/>
    <w:rsid w:val="000B1BBB"/>
    <w:rsid w:val="000B372A"/>
    <w:rsid w:val="000B7B8E"/>
    <w:rsid w:val="000C30A4"/>
    <w:rsid w:val="000C3449"/>
    <w:rsid w:val="000C3A25"/>
    <w:rsid w:val="000C7BCF"/>
    <w:rsid w:val="000D08D6"/>
    <w:rsid w:val="000D0CCF"/>
    <w:rsid w:val="000D3E04"/>
    <w:rsid w:val="000E0F3F"/>
    <w:rsid w:val="000E2AFF"/>
    <w:rsid w:val="000E5CCF"/>
    <w:rsid w:val="00102E4A"/>
    <w:rsid w:val="00115002"/>
    <w:rsid w:val="001153C8"/>
    <w:rsid w:val="00120DC3"/>
    <w:rsid w:val="00122BB8"/>
    <w:rsid w:val="00123712"/>
    <w:rsid w:val="00131614"/>
    <w:rsid w:val="00133648"/>
    <w:rsid w:val="00137E47"/>
    <w:rsid w:val="00141E3D"/>
    <w:rsid w:val="00142A77"/>
    <w:rsid w:val="00143FF1"/>
    <w:rsid w:val="00154981"/>
    <w:rsid w:val="0015666E"/>
    <w:rsid w:val="0016201A"/>
    <w:rsid w:val="0017419C"/>
    <w:rsid w:val="0018560D"/>
    <w:rsid w:val="00186520"/>
    <w:rsid w:val="001874C7"/>
    <w:rsid w:val="0019751A"/>
    <w:rsid w:val="001A058F"/>
    <w:rsid w:val="001A4285"/>
    <w:rsid w:val="001A428E"/>
    <w:rsid w:val="001B0FAE"/>
    <w:rsid w:val="001B6A46"/>
    <w:rsid w:val="001C1844"/>
    <w:rsid w:val="001D095F"/>
    <w:rsid w:val="001D3B84"/>
    <w:rsid w:val="001D4C40"/>
    <w:rsid w:val="001D57CC"/>
    <w:rsid w:val="001E25F6"/>
    <w:rsid w:val="001E2749"/>
    <w:rsid w:val="001E322B"/>
    <w:rsid w:val="001F18BD"/>
    <w:rsid w:val="001F2137"/>
    <w:rsid w:val="001F2491"/>
    <w:rsid w:val="001F2887"/>
    <w:rsid w:val="001F466D"/>
    <w:rsid w:val="001F6E32"/>
    <w:rsid w:val="001F704A"/>
    <w:rsid w:val="002013EC"/>
    <w:rsid w:val="0020380E"/>
    <w:rsid w:val="0020657D"/>
    <w:rsid w:val="002077E5"/>
    <w:rsid w:val="00215054"/>
    <w:rsid w:val="0021541A"/>
    <w:rsid w:val="002155F2"/>
    <w:rsid w:val="0021705E"/>
    <w:rsid w:val="00217DA7"/>
    <w:rsid w:val="00221F93"/>
    <w:rsid w:val="00223E33"/>
    <w:rsid w:val="00223E8A"/>
    <w:rsid w:val="00230574"/>
    <w:rsid w:val="002318A4"/>
    <w:rsid w:val="002324C0"/>
    <w:rsid w:val="002325C7"/>
    <w:rsid w:val="00233864"/>
    <w:rsid w:val="00233C71"/>
    <w:rsid w:val="00240176"/>
    <w:rsid w:val="0024041A"/>
    <w:rsid w:val="0024072F"/>
    <w:rsid w:val="0024081A"/>
    <w:rsid w:val="00243B80"/>
    <w:rsid w:val="002440A2"/>
    <w:rsid w:val="00250066"/>
    <w:rsid w:val="00254C4D"/>
    <w:rsid w:val="0025600A"/>
    <w:rsid w:val="002636D2"/>
    <w:rsid w:val="002713D2"/>
    <w:rsid w:val="00274F77"/>
    <w:rsid w:val="00280B62"/>
    <w:rsid w:val="00294E8D"/>
    <w:rsid w:val="002A1540"/>
    <w:rsid w:val="002A1D90"/>
    <w:rsid w:val="002A5DB8"/>
    <w:rsid w:val="002A5F3F"/>
    <w:rsid w:val="002B5494"/>
    <w:rsid w:val="002B5AD3"/>
    <w:rsid w:val="002C2E7D"/>
    <w:rsid w:val="002D1CA4"/>
    <w:rsid w:val="002D20FB"/>
    <w:rsid w:val="002D2148"/>
    <w:rsid w:val="002D22F2"/>
    <w:rsid w:val="002D2689"/>
    <w:rsid w:val="002D50FA"/>
    <w:rsid w:val="002D6867"/>
    <w:rsid w:val="002E3654"/>
    <w:rsid w:val="002E3981"/>
    <w:rsid w:val="002E4E46"/>
    <w:rsid w:val="002F3C02"/>
    <w:rsid w:val="002F4DBE"/>
    <w:rsid w:val="00311373"/>
    <w:rsid w:val="00312D2B"/>
    <w:rsid w:val="00321DBE"/>
    <w:rsid w:val="00331B9C"/>
    <w:rsid w:val="003352A6"/>
    <w:rsid w:val="00342C8A"/>
    <w:rsid w:val="00351694"/>
    <w:rsid w:val="0035245F"/>
    <w:rsid w:val="0035451D"/>
    <w:rsid w:val="003553F3"/>
    <w:rsid w:val="00363A1A"/>
    <w:rsid w:val="003702E4"/>
    <w:rsid w:val="00375809"/>
    <w:rsid w:val="003758E2"/>
    <w:rsid w:val="00376FED"/>
    <w:rsid w:val="00377821"/>
    <w:rsid w:val="00380582"/>
    <w:rsid w:val="00381773"/>
    <w:rsid w:val="00383554"/>
    <w:rsid w:val="00385425"/>
    <w:rsid w:val="0038775D"/>
    <w:rsid w:val="0039065E"/>
    <w:rsid w:val="00392E35"/>
    <w:rsid w:val="00392EF0"/>
    <w:rsid w:val="003966FC"/>
    <w:rsid w:val="003A0423"/>
    <w:rsid w:val="003A3C27"/>
    <w:rsid w:val="003A3FAA"/>
    <w:rsid w:val="003B0C8D"/>
    <w:rsid w:val="003B5062"/>
    <w:rsid w:val="003B7172"/>
    <w:rsid w:val="003C0275"/>
    <w:rsid w:val="003C0369"/>
    <w:rsid w:val="003C6032"/>
    <w:rsid w:val="003D1322"/>
    <w:rsid w:val="003D213E"/>
    <w:rsid w:val="003D50AD"/>
    <w:rsid w:val="003E1C5F"/>
    <w:rsid w:val="003E6252"/>
    <w:rsid w:val="003E780D"/>
    <w:rsid w:val="003F1ECA"/>
    <w:rsid w:val="003F7F9C"/>
    <w:rsid w:val="00403CA4"/>
    <w:rsid w:val="004042AC"/>
    <w:rsid w:val="0040478A"/>
    <w:rsid w:val="00413AE9"/>
    <w:rsid w:val="00415CBD"/>
    <w:rsid w:val="004214F1"/>
    <w:rsid w:val="00424B3D"/>
    <w:rsid w:val="004271A7"/>
    <w:rsid w:val="00427E85"/>
    <w:rsid w:val="00431128"/>
    <w:rsid w:val="00431A51"/>
    <w:rsid w:val="0043694F"/>
    <w:rsid w:val="00437A1D"/>
    <w:rsid w:val="00441700"/>
    <w:rsid w:val="00446052"/>
    <w:rsid w:val="00446D99"/>
    <w:rsid w:val="00451235"/>
    <w:rsid w:val="00455F97"/>
    <w:rsid w:val="0045651D"/>
    <w:rsid w:val="00456EB2"/>
    <w:rsid w:val="00457138"/>
    <w:rsid w:val="00457E61"/>
    <w:rsid w:val="0046035D"/>
    <w:rsid w:val="00461035"/>
    <w:rsid w:val="00461DFA"/>
    <w:rsid w:val="00466BFA"/>
    <w:rsid w:val="00467BF0"/>
    <w:rsid w:val="00467D14"/>
    <w:rsid w:val="004722DF"/>
    <w:rsid w:val="00474766"/>
    <w:rsid w:val="00475D08"/>
    <w:rsid w:val="004768A7"/>
    <w:rsid w:val="0048050B"/>
    <w:rsid w:val="00480F9A"/>
    <w:rsid w:val="00485D16"/>
    <w:rsid w:val="0048745C"/>
    <w:rsid w:val="004910C8"/>
    <w:rsid w:val="00496DDA"/>
    <w:rsid w:val="004A01E3"/>
    <w:rsid w:val="004A57C0"/>
    <w:rsid w:val="004A75EF"/>
    <w:rsid w:val="004B1D73"/>
    <w:rsid w:val="004B6C7E"/>
    <w:rsid w:val="004C0EEC"/>
    <w:rsid w:val="004C4537"/>
    <w:rsid w:val="004C6CC2"/>
    <w:rsid w:val="004C7389"/>
    <w:rsid w:val="004D0890"/>
    <w:rsid w:val="004D133E"/>
    <w:rsid w:val="004D51D7"/>
    <w:rsid w:val="004D5CDE"/>
    <w:rsid w:val="004D7DE6"/>
    <w:rsid w:val="004E0FA3"/>
    <w:rsid w:val="004E35AB"/>
    <w:rsid w:val="00500534"/>
    <w:rsid w:val="0050435B"/>
    <w:rsid w:val="00504D1C"/>
    <w:rsid w:val="0050519F"/>
    <w:rsid w:val="0051127A"/>
    <w:rsid w:val="0051326E"/>
    <w:rsid w:val="00523A4B"/>
    <w:rsid w:val="00530126"/>
    <w:rsid w:val="00532C13"/>
    <w:rsid w:val="005342E4"/>
    <w:rsid w:val="0053436B"/>
    <w:rsid w:val="00540836"/>
    <w:rsid w:val="00542B98"/>
    <w:rsid w:val="00544B24"/>
    <w:rsid w:val="00546643"/>
    <w:rsid w:val="005550C0"/>
    <w:rsid w:val="005630A9"/>
    <w:rsid w:val="00563DE6"/>
    <w:rsid w:val="005737CC"/>
    <w:rsid w:val="0058148E"/>
    <w:rsid w:val="00582902"/>
    <w:rsid w:val="00594B92"/>
    <w:rsid w:val="00595C73"/>
    <w:rsid w:val="005964E1"/>
    <w:rsid w:val="005A136D"/>
    <w:rsid w:val="005A49DE"/>
    <w:rsid w:val="005A535A"/>
    <w:rsid w:val="005B105E"/>
    <w:rsid w:val="005B1A0F"/>
    <w:rsid w:val="005B30BA"/>
    <w:rsid w:val="005B695B"/>
    <w:rsid w:val="005D5E23"/>
    <w:rsid w:val="005D648C"/>
    <w:rsid w:val="005E0088"/>
    <w:rsid w:val="005E7F7E"/>
    <w:rsid w:val="005F0BFF"/>
    <w:rsid w:val="005F7C4F"/>
    <w:rsid w:val="00605969"/>
    <w:rsid w:val="00607F66"/>
    <w:rsid w:val="00612553"/>
    <w:rsid w:val="006218B4"/>
    <w:rsid w:val="00622AC2"/>
    <w:rsid w:val="00622DFF"/>
    <w:rsid w:val="00624788"/>
    <w:rsid w:val="006264C0"/>
    <w:rsid w:val="00631EF6"/>
    <w:rsid w:val="0063397E"/>
    <w:rsid w:val="006358CD"/>
    <w:rsid w:val="00635D00"/>
    <w:rsid w:val="00637441"/>
    <w:rsid w:val="006419E7"/>
    <w:rsid w:val="00644A03"/>
    <w:rsid w:val="006468C4"/>
    <w:rsid w:val="00647A12"/>
    <w:rsid w:val="006513C1"/>
    <w:rsid w:val="00651C7E"/>
    <w:rsid w:val="00652295"/>
    <w:rsid w:val="00655827"/>
    <w:rsid w:val="00656DF5"/>
    <w:rsid w:val="00673C17"/>
    <w:rsid w:val="00674AF1"/>
    <w:rsid w:val="00675966"/>
    <w:rsid w:val="0067705B"/>
    <w:rsid w:val="006835A6"/>
    <w:rsid w:val="006866F3"/>
    <w:rsid w:val="00690E72"/>
    <w:rsid w:val="006912BC"/>
    <w:rsid w:val="006948AC"/>
    <w:rsid w:val="006A0BF4"/>
    <w:rsid w:val="006A4EF8"/>
    <w:rsid w:val="006B3C45"/>
    <w:rsid w:val="006C201D"/>
    <w:rsid w:val="006C69DE"/>
    <w:rsid w:val="006D0BBC"/>
    <w:rsid w:val="006D34B2"/>
    <w:rsid w:val="006D4CA0"/>
    <w:rsid w:val="006E3DD8"/>
    <w:rsid w:val="006E4486"/>
    <w:rsid w:val="006F2F32"/>
    <w:rsid w:val="006F4231"/>
    <w:rsid w:val="006F471A"/>
    <w:rsid w:val="006F548E"/>
    <w:rsid w:val="00702435"/>
    <w:rsid w:val="0070289E"/>
    <w:rsid w:val="0070527C"/>
    <w:rsid w:val="00707025"/>
    <w:rsid w:val="007100EE"/>
    <w:rsid w:val="00710990"/>
    <w:rsid w:val="00711138"/>
    <w:rsid w:val="00711EC3"/>
    <w:rsid w:val="00712540"/>
    <w:rsid w:val="00717A6F"/>
    <w:rsid w:val="00727CBE"/>
    <w:rsid w:val="0073289A"/>
    <w:rsid w:val="00733384"/>
    <w:rsid w:val="00733C7B"/>
    <w:rsid w:val="00735A56"/>
    <w:rsid w:val="007400F7"/>
    <w:rsid w:val="007522E8"/>
    <w:rsid w:val="007534BA"/>
    <w:rsid w:val="00760CCE"/>
    <w:rsid w:val="00762FCD"/>
    <w:rsid w:val="007632CD"/>
    <w:rsid w:val="0076636A"/>
    <w:rsid w:val="00777006"/>
    <w:rsid w:val="00783E95"/>
    <w:rsid w:val="00797738"/>
    <w:rsid w:val="007A2A69"/>
    <w:rsid w:val="007A4D29"/>
    <w:rsid w:val="007A7440"/>
    <w:rsid w:val="007A7FAB"/>
    <w:rsid w:val="007B2B57"/>
    <w:rsid w:val="007B43FF"/>
    <w:rsid w:val="007B6B08"/>
    <w:rsid w:val="007C352D"/>
    <w:rsid w:val="007C3BA2"/>
    <w:rsid w:val="007E20E1"/>
    <w:rsid w:val="007F517D"/>
    <w:rsid w:val="007F5B97"/>
    <w:rsid w:val="007F73F5"/>
    <w:rsid w:val="007F74EC"/>
    <w:rsid w:val="00800206"/>
    <w:rsid w:val="00802841"/>
    <w:rsid w:val="00803FA8"/>
    <w:rsid w:val="0080702A"/>
    <w:rsid w:val="00820076"/>
    <w:rsid w:val="00820150"/>
    <w:rsid w:val="00820530"/>
    <w:rsid w:val="008229A9"/>
    <w:rsid w:val="00823111"/>
    <w:rsid w:val="008233D4"/>
    <w:rsid w:val="00826B44"/>
    <w:rsid w:val="008271A8"/>
    <w:rsid w:val="008277E9"/>
    <w:rsid w:val="008327EB"/>
    <w:rsid w:val="0083362D"/>
    <w:rsid w:val="00834863"/>
    <w:rsid w:val="00842CB4"/>
    <w:rsid w:val="008435CB"/>
    <w:rsid w:val="00844683"/>
    <w:rsid w:val="008453DF"/>
    <w:rsid w:val="00846F60"/>
    <w:rsid w:val="00852271"/>
    <w:rsid w:val="008548C6"/>
    <w:rsid w:val="00854F0E"/>
    <w:rsid w:val="008575C7"/>
    <w:rsid w:val="00860812"/>
    <w:rsid w:val="00860C77"/>
    <w:rsid w:val="008615E0"/>
    <w:rsid w:val="0086417E"/>
    <w:rsid w:val="00867FC7"/>
    <w:rsid w:val="00870C8C"/>
    <w:rsid w:val="00872929"/>
    <w:rsid w:val="008736A1"/>
    <w:rsid w:val="0087527A"/>
    <w:rsid w:val="0087541D"/>
    <w:rsid w:val="0088073B"/>
    <w:rsid w:val="00887929"/>
    <w:rsid w:val="00894090"/>
    <w:rsid w:val="008A31F0"/>
    <w:rsid w:val="008A456B"/>
    <w:rsid w:val="008A55E6"/>
    <w:rsid w:val="008B103E"/>
    <w:rsid w:val="008B5531"/>
    <w:rsid w:val="008B6310"/>
    <w:rsid w:val="008B67C8"/>
    <w:rsid w:val="008C2103"/>
    <w:rsid w:val="008C3292"/>
    <w:rsid w:val="008D1139"/>
    <w:rsid w:val="008D3C82"/>
    <w:rsid w:val="008D7C3E"/>
    <w:rsid w:val="008E34D6"/>
    <w:rsid w:val="008E36BD"/>
    <w:rsid w:val="008E470F"/>
    <w:rsid w:val="008E4BD8"/>
    <w:rsid w:val="008E7C42"/>
    <w:rsid w:val="008F0E18"/>
    <w:rsid w:val="008F30DB"/>
    <w:rsid w:val="008F59CE"/>
    <w:rsid w:val="008F7691"/>
    <w:rsid w:val="00902140"/>
    <w:rsid w:val="00906315"/>
    <w:rsid w:val="009072C6"/>
    <w:rsid w:val="009100C5"/>
    <w:rsid w:val="0091093E"/>
    <w:rsid w:val="009112BC"/>
    <w:rsid w:val="00912B84"/>
    <w:rsid w:val="00913226"/>
    <w:rsid w:val="009134E0"/>
    <w:rsid w:val="00916560"/>
    <w:rsid w:val="0092272E"/>
    <w:rsid w:val="00924CB2"/>
    <w:rsid w:val="009267A5"/>
    <w:rsid w:val="009315B5"/>
    <w:rsid w:val="009370BD"/>
    <w:rsid w:val="00942066"/>
    <w:rsid w:val="00947BA9"/>
    <w:rsid w:val="009532B0"/>
    <w:rsid w:val="00954928"/>
    <w:rsid w:val="00961A73"/>
    <w:rsid w:val="0096240A"/>
    <w:rsid w:val="009641E2"/>
    <w:rsid w:val="00967D0B"/>
    <w:rsid w:val="0097290E"/>
    <w:rsid w:val="00975306"/>
    <w:rsid w:val="00975BD9"/>
    <w:rsid w:val="00981502"/>
    <w:rsid w:val="00982FA9"/>
    <w:rsid w:val="009877FF"/>
    <w:rsid w:val="00990723"/>
    <w:rsid w:val="00990EA2"/>
    <w:rsid w:val="009A0CB9"/>
    <w:rsid w:val="009A3D7A"/>
    <w:rsid w:val="009A6469"/>
    <w:rsid w:val="009B484D"/>
    <w:rsid w:val="009B66C4"/>
    <w:rsid w:val="009B728D"/>
    <w:rsid w:val="009C5837"/>
    <w:rsid w:val="009C5FBA"/>
    <w:rsid w:val="009D4FE1"/>
    <w:rsid w:val="009E1930"/>
    <w:rsid w:val="009E6058"/>
    <w:rsid w:val="009E71B4"/>
    <w:rsid w:val="009E7F15"/>
    <w:rsid w:val="009F2FE7"/>
    <w:rsid w:val="009F3781"/>
    <w:rsid w:val="009F37D6"/>
    <w:rsid w:val="009F414C"/>
    <w:rsid w:val="009F417A"/>
    <w:rsid w:val="00A01B6F"/>
    <w:rsid w:val="00A03B5D"/>
    <w:rsid w:val="00A04FB3"/>
    <w:rsid w:val="00A05924"/>
    <w:rsid w:val="00A077DE"/>
    <w:rsid w:val="00A12AED"/>
    <w:rsid w:val="00A13146"/>
    <w:rsid w:val="00A21DE6"/>
    <w:rsid w:val="00A26643"/>
    <w:rsid w:val="00A30CCA"/>
    <w:rsid w:val="00A33B79"/>
    <w:rsid w:val="00A361E0"/>
    <w:rsid w:val="00A4000F"/>
    <w:rsid w:val="00A444BB"/>
    <w:rsid w:val="00A44EE1"/>
    <w:rsid w:val="00A4544C"/>
    <w:rsid w:val="00A47675"/>
    <w:rsid w:val="00A47E85"/>
    <w:rsid w:val="00A51127"/>
    <w:rsid w:val="00A559E0"/>
    <w:rsid w:val="00A57846"/>
    <w:rsid w:val="00A73B30"/>
    <w:rsid w:val="00A77964"/>
    <w:rsid w:val="00A80C23"/>
    <w:rsid w:val="00A80D2B"/>
    <w:rsid w:val="00A84A8E"/>
    <w:rsid w:val="00A86AA1"/>
    <w:rsid w:val="00A86D57"/>
    <w:rsid w:val="00A9203D"/>
    <w:rsid w:val="00A9474F"/>
    <w:rsid w:val="00A951E0"/>
    <w:rsid w:val="00A9728B"/>
    <w:rsid w:val="00A97E35"/>
    <w:rsid w:val="00AA2913"/>
    <w:rsid w:val="00AA51C4"/>
    <w:rsid w:val="00AC1F36"/>
    <w:rsid w:val="00AC3934"/>
    <w:rsid w:val="00AC3D27"/>
    <w:rsid w:val="00AC407B"/>
    <w:rsid w:val="00AC4AA8"/>
    <w:rsid w:val="00AC7833"/>
    <w:rsid w:val="00AD1CF0"/>
    <w:rsid w:val="00AD5728"/>
    <w:rsid w:val="00AD686E"/>
    <w:rsid w:val="00AE7666"/>
    <w:rsid w:val="00AF157F"/>
    <w:rsid w:val="00AF3438"/>
    <w:rsid w:val="00AF6C19"/>
    <w:rsid w:val="00B0370E"/>
    <w:rsid w:val="00B06CCB"/>
    <w:rsid w:val="00B1119F"/>
    <w:rsid w:val="00B14903"/>
    <w:rsid w:val="00B2005C"/>
    <w:rsid w:val="00B26084"/>
    <w:rsid w:val="00B51AA2"/>
    <w:rsid w:val="00B52661"/>
    <w:rsid w:val="00B533C6"/>
    <w:rsid w:val="00B536D8"/>
    <w:rsid w:val="00B54279"/>
    <w:rsid w:val="00B601E0"/>
    <w:rsid w:val="00B62789"/>
    <w:rsid w:val="00B637DD"/>
    <w:rsid w:val="00B66F3B"/>
    <w:rsid w:val="00B72173"/>
    <w:rsid w:val="00B7458D"/>
    <w:rsid w:val="00B825C8"/>
    <w:rsid w:val="00B8280B"/>
    <w:rsid w:val="00B82E44"/>
    <w:rsid w:val="00B90614"/>
    <w:rsid w:val="00B912BC"/>
    <w:rsid w:val="00B9568F"/>
    <w:rsid w:val="00B97AD0"/>
    <w:rsid w:val="00BA09B4"/>
    <w:rsid w:val="00BA155E"/>
    <w:rsid w:val="00BA382F"/>
    <w:rsid w:val="00BA4A2B"/>
    <w:rsid w:val="00BA6DD0"/>
    <w:rsid w:val="00BB04A4"/>
    <w:rsid w:val="00BB3B81"/>
    <w:rsid w:val="00BB552A"/>
    <w:rsid w:val="00BB5CC1"/>
    <w:rsid w:val="00BB62C6"/>
    <w:rsid w:val="00BB67F0"/>
    <w:rsid w:val="00BC1C8C"/>
    <w:rsid w:val="00BC2EA5"/>
    <w:rsid w:val="00BC76ED"/>
    <w:rsid w:val="00BD50C2"/>
    <w:rsid w:val="00BD6F78"/>
    <w:rsid w:val="00BD7690"/>
    <w:rsid w:val="00BD78B1"/>
    <w:rsid w:val="00BE0216"/>
    <w:rsid w:val="00BE31A1"/>
    <w:rsid w:val="00BE3BB6"/>
    <w:rsid w:val="00BF01FD"/>
    <w:rsid w:val="00BF3E11"/>
    <w:rsid w:val="00BF43E2"/>
    <w:rsid w:val="00C00E9B"/>
    <w:rsid w:val="00C01491"/>
    <w:rsid w:val="00C01885"/>
    <w:rsid w:val="00C07443"/>
    <w:rsid w:val="00C07A65"/>
    <w:rsid w:val="00C150C0"/>
    <w:rsid w:val="00C15C97"/>
    <w:rsid w:val="00C21F39"/>
    <w:rsid w:val="00C22320"/>
    <w:rsid w:val="00C22C60"/>
    <w:rsid w:val="00C22ED0"/>
    <w:rsid w:val="00C275A6"/>
    <w:rsid w:val="00C30D20"/>
    <w:rsid w:val="00C341C0"/>
    <w:rsid w:val="00C36C26"/>
    <w:rsid w:val="00C36DB7"/>
    <w:rsid w:val="00C3723A"/>
    <w:rsid w:val="00C37792"/>
    <w:rsid w:val="00C46E69"/>
    <w:rsid w:val="00C473BF"/>
    <w:rsid w:val="00C52774"/>
    <w:rsid w:val="00C53389"/>
    <w:rsid w:val="00C550CD"/>
    <w:rsid w:val="00C5589F"/>
    <w:rsid w:val="00C55F51"/>
    <w:rsid w:val="00C57C52"/>
    <w:rsid w:val="00C6370B"/>
    <w:rsid w:val="00C64C80"/>
    <w:rsid w:val="00C73258"/>
    <w:rsid w:val="00C75965"/>
    <w:rsid w:val="00C848DE"/>
    <w:rsid w:val="00C91E8E"/>
    <w:rsid w:val="00C938B0"/>
    <w:rsid w:val="00C944D4"/>
    <w:rsid w:val="00CA032B"/>
    <w:rsid w:val="00CA662C"/>
    <w:rsid w:val="00CA6AF9"/>
    <w:rsid w:val="00CB10BA"/>
    <w:rsid w:val="00CB16E4"/>
    <w:rsid w:val="00CB3F1D"/>
    <w:rsid w:val="00CB4900"/>
    <w:rsid w:val="00CB7B0C"/>
    <w:rsid w:val="00CB7E6D"/>
    <w:rsid w:val="00CC1DB3"/>
    <w:rsid w:val="00CC1FCB"/>
    <w:rsid w:val="00CC2BF7"/>
    <w:rsid w:val="00CC3D54"/>
    <w:rsid w:val="00CC4BBD"/>
    <w:rsid w:val="00CC55D5"/>
    <w:rsid w:val="00CD0C9A"/>
    <w:rsid w:val="00CD173B"/>
    <w:rsid w:val="00CD1850"/>
    <w:rsid w:val="00CD5585"/>
    <w:rsid w:val="00CD65F0"/>
    <w:rsid w:val="00CE3527"/>
    <w:rsid w:val="00CE3B24"/>
    <w:rsid w:val="00CE6676"/>
    <w:rsid w:val="00CE7EF2"/>
    <w:rsid w:val="00CF10C2"/>
    <w:rsid w:val="00CF5158"/>
    <w:rsid w:val="00CF62C6"/>
    <w:rsid w:val="00D016A4"/>
    <w:rsid w:val="00D038E1"/>
    <w:rsid w:val="00D05EDE"/>
    <w:rsid w:val="00D214E1"/>
    <w:rsid w:val="00D21CE4"/>
    <w:rsid w:val="00D25BEF"/>
    <w:rsid w:val="00D26583"/>
    <w:rsid w:val="00D30BD5"/>
    <w:rsid w:val="00D30C9C"/>
    <w:rsid w:val="00D31BEC"/>
    <w:rsid w:val="00D36C05"/>
    <w:rsid w:val="00D41CF1"/>
    <w:rsid w:val="00D51CCE"/>
    <w:rsid w:val="00D53784"/>
    <w:rsid w:val="00D66851"/>
    <w:rsid w:val="00D670E0"/>
    <w:rsid w:val="00D85AB0"/>
    <w:rsid w:val="00D94368"/>
    <w:rsid w:val="00DA48B7"/>
    <w:rsid w:val="00DA4943"/>
    <w:rsid w:val="00DA5D74"/>
    <w:rsid w:val="00DA6E2F"/>
    <w:rsid w:val="00DA793F"/>
    <w:rsid w:val="00DB033E"/>
    <w:rsid w:val="00DB1AC4"/>
    <w:rsid w:val="00DB7F20"/>
    <w:rsid w:val="00DC45D7"/>
    <w:rsid w:val="00DC4800"/>
    <w:rsid w:val="00DC4DD4"/>
    <w:rsid w:val="00DC4ED9"/>
    <w:rsid w:val="00DD219C"/>
    <w:rsid w:val="00DD326F"/>
    <w:rsid w:val="00DE0226"/>
    <w:rsid w:val="00DE11C4"/>
    <w:rsid w:val="00DE284A"/>
    <w:rsid w:val="00DE2F2D"/>
    <w:rsid w:val="00DE5622"/>
    <w:rsid w:val="00DE70B6"/>
    <w:rsid w:val="00DF1CCD"/>
    <w:rsid w:val="00DF3B0E"/>
    <w:rsid w:val="00DF4B20"/>
    <w:rsid w:val="00E03BC7"/>
    <w:rsid w:val="00E040D4"/>
    <w:rsid w:val="00E06E8D"/>
    <w:rsid w:val="00E0788C"/>
    <w:rsid w:val="00E109EA"/>
    <w:rsid w:val="00E11D8F"/>
    <w:rsid w:val="00E24CC2"/>
    <w:rsid w:val="00E26203"/>
    <w:rsid w:val="00E2730F"/>
    <w:rsid w:val="00E309D8"/>
    <w:rsid w:val="00E3510A"/>
    <w:rsid w:val="00E4286F"/>
    <w:rsid w:val="00E4669F"/>
    <w:rsid w:val="00E50EFB"/>
    <w:rsid w:val="00E52CB5"/>
    <w:rsid w:val="00E56F27"/>
    <w:rsid w:val="00E60D19"/>
    <w:rsid w:val="00E617F8"/>
    <w:rsid w:val="00E76EB8"/>
    <w:rsid w:val="00E778F1"/>
    <w:rsid w:val="00E80E9F"/>
    <w:rsid w:val="00E8305A"/>
    <w:rsid w:val="00E879C2"/>
    <w:rsid w:val="00EA214A"/>
    <w:rsid w:val="00EA5099"/>
    <w:rsid w:val="00EA76C6"/>
    <w:rsid w:val="00EB1B85"/>
    <w:rsid w:val="00EB2C05"/>
    <w:rsid w:val="00EB42DF"/>
    <w:rsid w:val="00EB46E4"/>
    <w:rsid w:val="00EB6CC2"/>
    <w:rsid w:val="00EC2983"/>
    <w:rsid w:val="00EC6660"/>
    <w:rsid w:val="00ED065B"/>
    <w:rsid w:val="00ED2FCB"/>
    <w:rsid w:val="00ED36DE"/>
    <w:rsid w:val="00EE26B0"/>
    <w:rsid w:val="00EE3D60"/>
    <w:rsid w:val="00EE50A4"/>
    <w:rsid w:val="00EE540B"/>
    <w:rsid w:val="00EE5F42"/>
    <w:rsid w:val="00EE6981"/>
    <w:rsid w:val="00EF1F60"/>
    <w:rsid w:val="00EF7903"/>
    <w:rsid w:val="00F01EC1"/>
    <w:rsid w:val="00F02002"/>
    <w:rsid w:val="00F07092"/>
    <w:rsid w:val="00F070D4"/>
    <w:rsid w:val="00F1167E"/>
    <w:rsid w:val="00F12A29"/>
    <w:rsid w:val="00F13879"/>
    <w:rsid w:val="00F1408F"/>
    <w:rsid w:val="00F2168A"/>
    <w:rsid w:val="00F21F7C"/>
    <w:rsid w:val="00F22544"/>
    <w:rsid w:val="00F25773"/>
    <w:rsid w:val="00F311BD"/>
    <w:rsid w:val="00F338EF"/>
    <w:rsid w:val="00F35E5D"/>
    <w:rsid w:val="00F37650"/>
    <w:rsid w:val="00F40691"/>
    <w:rsid w:val="00F40FC9"/>
    <w:rsid w:val="00F410B9"/>
    <w:rsid w:val="00F42AFD"/>
    <w:rsid w:val="00F51555"/>
    <w:rsid w:val="00F5282A"/>
    <w:rsid w:val="00F626CC"/>
    <w:rsid w:val="00F638C4"/>
    <w:rsid w:val="00F8096E"/>
    <w:rsid w:val="00F82602"/>
    <w:rsid w:val="00F84685"/>
    <w:rsid w:val="00F950FA"/>
    <w:rsid w:val="00F97690"/>
    <w:rsid w:val="00FA0A66"/>
    <w:rsid w:val="00FA2B1E"/>
    <w:rsid w:val="00FA5270"/>
    <w:rsid w:val="00FB1135"/>
    <w:rsid w:val="00FB4D9B"/>
    <w:rsid w:val="00FB52A7"/>
    <w:rsid w:val="00FB7467"/>
    <w:rsid w:val="00FC2DE2"/>
    <w:rsid w:val="00FC44ED"/>
    <w:rsid w:val="00FD2BBD"/>
    <w:rsid w:val="00FD41FB"/>
    <w:rsid w:val="00FD4553"/>
    <w:rsid w:val="00FD7B00"/>
    <w:rsid w:val="00FE4FBC"/>
    <w:rsid w:val="00FE6653"/>
    <w:rsid w:val="00FF0DBC"/>
    <w:rsid w:val="00FF30CD"/>
    <w:rsid w:val="00FF554C"/>
    <w:rsid w:val="05A7E1B2"/>
    <w:rsid w:val="093E4E6B"/>
    <w:rsid w:val="0A4EC1A3"/>
    <w:rsid w:val="0AE9A0CE"/>
    <w:rsid w:val="10976CB0"/>
    <w:rsid w:val="123C3E0D"/>
    <w:rsid w:val="1325B687"/>
    <w:rsid w:val="1614A7CD"/>
    <w:rsid w:val="19B773DD"/>
    <w:rsid w:val="1CC4EE62"/>
    <w:rsid w:val="21FF4056"/>
    <w:rsid w:val="2A4AC3A9"/>
    <w:rsid w:val="2B06348A"/>
    <w:rsid w:val="2ECCA1C5"/>
    <w:rsid w:val="302C0F62"/>
    <w:rsid w:val="3886A64E"/>
    <w:rsid w:val="38F6C709"/>
    <w:rsid w:val="3D464478"/>
    <w:rsid w:val="3EE36E82"/>
    <w:rsid w:val="422541AF"/>
    <w:rsid w:val="43510DBC"/>
    <w:rsid w:val="4E18B270"/>
    <w:rsid w:val="533BC472"/>
    <w:rsid w:val="59391024"/>
    <w:rsid w:val="5C0A44F2"/>
    <w:rsid w:val="64D2852C"/>
    <w:rsid w:val="652AB236"/>
    <w:rsid w:val="675BABF1"/>
    <w:rsid w:val="6B0AF969"/>
    <w:rsid w:val="6F92FF85"/>
    <w:rsid w:val="7356DB36"/>
    <w:rsid w:val="7484A777"/>
    <w:rsid w:val="761B4BD6"/>
    <w:rsid w:val="7C2D0C64"/>
    <w:rsid w:val="7FCCB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12800B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E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</w:rPr>
  </w:style>
  <w:style w:type="paragraph" w:styleId="Titolo2">
    <w:name w:val="heading 2"/>
    <w:link w:val="Titolo2Carattere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275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826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aintitle">
    <w:name w:val="Main title"/>
    <w:basedOn w:val="Normale"/>
    <w:qFormat/>
    <w:rsid w:val="000455F6"/>
    <w:pPr>
      <w:pBdr>
        <w:bottom w:val="single" w:sz="4" w:space="15" w:color="0078BF"/>
      </w:pBdr>
      <w:spacing w:before="100" w:beforeAutospacing="1" w:after="300"/>
    </w:pPr>
    <w:rPr>
      <w:color w:val="FFFFFF" w:themeColor="background1"/>
      <w:sz w:val="44"/>
      <w:shd w:val="clear" w:color="auto" w:fill="0077D4"/>
      <w:lang w:val="en-GB"/>
    </w:rPr>
  </w:style>
  <w:style w:type="paragraph" w:customStyle="1" w:styleId="Intro">
    <w:name w:val="Intro"/>
    <w:basedOn w:val="Normale"/>
    <w:qFormat/>
    <w:rsid w:val="0053436B"/>
    <w:pPr>
      <w:spacing w:after="300"/>
    </w:pPr>
    <w:rPr>
      <w:rFonts w:ascii="Calibri" w:hAnsi="Calibri"/>
      <w:i/>
      <w:color w:val="7F7F7F" w:themeColor="text1" w:themeTint="80"/>
      <w:sz w:val="34"/>
    </w:rPr>
  </w:style>
  <w:style w:type="paragraph" w:customStyle="1" w:styleId="UNESCOText">
    <w:name w:val="UNESCO_Text"/>
    <w:basedOn w:val="Normale"/>
    <w:qFormat/>
    <w:rsid w:val="00B66F3B"/>
    <w:pPr>
      <w:widowControl w:val="0"/>
      <w:autoSpaceDE w:val="0"/>
      <w:autoSpaceDN w:val="0"/>
      <w:adjustRightInd w:val="0"/>
      <w:spacing w:after="120"/>
    </w:pPr>
    <w:rPr>
      <w:rFonts w:cs="ı'EDXˇ"/>
      <w:sz w:val="19"/>
      <w:szCs w:val="19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Intestazione">
    <w:name w:val="header"/>
    <w:basedOn w:val="Normale"/>
    <w:link w:val="Intestazione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02002"/>
  </w:style>
  <w:style w:type="paragraph" w:styleId="Pidipagina">
    <w:name w:val="footer"/>
    <w:basedOn w:val="Normale"/>
    <w:link w:val="Pidipagina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e"/>
    <w:qFormat/>
    <w:rsid w:val="00A51127"/>
    <w:pPr>
      <w:spacing w:after="120"/>
    </w:pPr>
    <w:rPr>
      <w:color w:val="FFFFFF" w:themeColor="background1"/>
      <w:sz w:val="100"/>
      <w:shd w:val="clear" w:color="auto" w:fill="0077D4"/>
      <w:lang w:val="en-GB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2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4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3"/>
      </w:numPr>
    </w:pPr>
  </w:style>
  <w:style w:type="character" w:styleId="Numeropagina">
    <w:name w:val="page number"/>
    <w:basedOn w:val="Carpredefinitoparagrafo"/>
    <w:uiPriority w:val="99"/>
    <w:semiHidden/>
    <w:unhideWhenUsed/>
    <w:rsid w:val="00942066"/>
  </w:style>
  <w:style w:type="table" w:styleId="Grigliatabella">
    <w:name w:val="Table Grid"/>
    <w:basedOn w:val="Tabellanormale"/>
    <w:uiPriority w:val="3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2D2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e"/>
    <w:qFormat/>
    <w:rsid w:val="007A2A69"/>
    <w:pPr>
      <w:pBdr>
        <w:bottom w:val="single" w:sz="4" w:space="3" w:color="0077D4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Carpredefinitoparagrafo"/>
    <w:uiPriority w:val="1"/>
    <w:qFormat/>
    <w:rsid w:val="006F548E"/>
    <w:rPr>
      <w:i/>
    </w:rPr>
  </w:style>
  <w:style w:type="character" w:customStyle="1" w:styleId="Bold">
    <w:name w:val="Bold"/>
    <w:basedOn w:val="Carpredefinitoparagrafo"/>
    <w:uiPriority w:val="1"/>
    <w:qFormat/>
    <w:rsid w:val="00240176"/>
    <w:rPr>
      <w:b/>
    </w:rPr>
  </w:style>
  <w:style w:type="character" w:customStyle="1" w:styleId="Superscript">
    <w:name w:val="Superscript"/>
    <w:basedOn w:val="Carpredefinitoparagrafo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e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5"/>
      </w:numPr>
    </w:pPr>
  </w:style>
  <w:style w:type="paragraph" w:styleId="Paragrafoelenco">
    <w:name w:val="List Paragraph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Testocommento">
    <w:name w:val="annotation text"/>
    <w:link w:val="TestocommentoCarattere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6"/>
      </w:numPr>
    </w:pPr>
  </w:style>
  <w:style w:type="numbering" w:customStyle="1" w:styleId="ImportedStyle9">
    <w:name w:val="Imported Style 9"/>
    <w:rsid w:val="00DD326F"/>
    <w:pPr>
      <w:numPr>
        <w:numId w:val="7"/>
      </w:numPr>
    </w:pPr>
  </w:style>
  <w:style w:type="numbering" w:customStyle="1" w:styleId="ImportedStyle100">
    <w:name w:val="Imported Style 10"/>
    <w:rsid w:val="00DD326F"/>
    <w:pPr>
      <w:numPr>
        <w:numId w:val="8"/>
      </w:numPr>
    </w:pPr>
  </w:style>
  <w:style w:type="numbering" w:customStyle="1" w:styleId="ImportedStyle11">
    <w:name w:val="Imported Style 11"/>
    <w:rsid w:val="00DD326F"/>
    <w:pPr>
      <w:numPr>
        <w:numId w:val="9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10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Titolo1Carattere">
    <w:name w:val="Titolo 1 Carattere"/>
    <w:basedOn w:val="Carpredefinitoparagrafo"/>
    <w:link w:val="Titolo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Riferimentointenso">
    <w:name w:val="Intense Reference"/>
    <w:basedOn w:val="Carpredefinitoparagrafo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275A6"/>
    <w:pPr>
      <w:pBdr>
        <w:top w:val="single" w:sz="4" w:space="10" w:color="0077D4" w:themeColor="accent1"/>
        <w:bottom w:val="single" w:sz="4" w:space="10" w:color="0077D4" w:themeColor="accent1"/>
      </w:pBdr>
      <w:spacing w:before="360" w:after="360"/>
      <w:ind w:left="864" w:right="864"/>
      <w:jc w:val="center"/>
    </w:pPr>
    <w:rPr>
      <w:i/>
      <w:iCs/>
      <w:color w:val="0077D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Enfasiintensa">
    <w:name w:val="Intense Emphasis"/>
    <w:basedOn w:val="Carpredefinitoparagrafo"/>
    <w:uiPriority w:val="21"/>
    <w:qFormat/>
    <w:rsid w:val="00C275A6"/>
    <w:rPr>
      <w:i/>
      <w:iCs/>
      <w:color w:val="0077D4" w:themeColor="accent1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Nessunaspaziatura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Carpredefinitoparagrafo"/>
    <w:rsid w:val="005630A9"/>
  </w:style>
  <w:style w:type="character" w:styleId="Collegamentoipertestuale">
    <w:name w:val="Hyperlink"/>
    <w:basedOn w:val="Carpredefinitoparagrafo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3694F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customStyle="1" w:styleId="GridTable1Light-Accent51">
    <w:name w:val="Grid Table 1 Light - Accent 51"/>
    <w:basedOn w:val="Tabellanormale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7Colorful-Accent11">
    <w:name w:val="Grid Table 7 Colorful - Accent 11"/>
    <w:basedOn w:val="Tabellanormale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customStyle="1" w:styleId="GridTable6Colorful-Accent11">
    <w:name w:val="Grid Table 6 Colorful - Accent 11"/>
    <w:basedOn w:val="Tabellanormale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customStyle="1" w:styleId="GridTable4-Accent11">
    <w:name w:val="Grid Table 4 - Accent 11"/>
    <w:basedOn w:val="Tabellanormale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evisione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702E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702E4"/>
    <w:rPr>
      <w:vertAlign w:val="superscript"/>
    </w:rPr>
  </w:style>
  <w:style w:type="character" w:customStyle="1" w:styleId="UnresolvedMention4">
    <w:name w:val="Unresolved Mention4"/>
    <w:basedOn w:val="Carpredefinitoparagrafo"/>
    <w:uiPriority w:val="99"/>
    <w:semiHidden/>
    <w:unhideWhenUsed/>
    <w:rsid w:val="00A9474F"/>
    <w:rPr>
      <w:color w:val="605E5C"/>
      <w:shd w:val="clear" w:color="auto" w:fill="E1DFDD"/>
    </w:rPr>
  </w:style>
  <w:style w:type="paragraph" w:customStyle="1" w:styleId="Body">
    <w:name w:val="Body"/>
    <w:rsid w:val="008B67C8"/>
    <w:pPr>
      <w:pBdr>
        <w:top w:val="nil"/>
        <w:left w:val="nil"/>
        <w:bottom w:val="nil"/>
        <w:right w:val="nil"/>
        <w:between w:val="nil"/>
        <w:bar w:val="nil"/>
      </w:pBdr>
      <w:bidi/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character" w:customStyle="1" w:styleId="jsgrdq">
    <w:name w:val="jsgrdq"/>
    <w:basedOn w:val="Carpredefinitoparagrafo"/>
    <w:rsid w:val="00FB7467"/>
  </w:style>
  <w:style w:type="character" w:styleId="Testosegnaposto">
    <w:name w:val="Placeholder Text"/>
    <w:basedOn w:val="Carpredefinitoparagrafo"/>
    <w:uiPriority w:val="99"/>
    <w:semiHidden/>
    <w:rsid w:val="00396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shhack@unesco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12" ma:contentTypeDescription="Create a new document." ma:contentTypeScope="" ma:versionID="1c1ab1b0e6673528b7e62e01eb79ab31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0b43beb39348eb3b1f844b12827a4067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E61991-B546-4974-8BD0-D81024FACA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0E8023-D1EA-482E-83E6-A4957D67E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639AC7-2FE6-4546-BED0-EE7D157FE5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3-18T16:43:00Z</dcterms:created>
  <dcterms:modified xsi:type="dcterms:W3CDTF">2021-03-2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</Properties>
</file>